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1F13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0F07DD0" w14:textId="305295F2" w:rsidR="00704BDF" w:rsidRPr="00DE0019" w:rsidRDefault="00905A1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Investigation of</w:t>
      </w:r>
      <w:r w:rsidR="001B38D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etastable Zones</w:t>
      </w:r>
      <w:r w:rsidR="001B38D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d Induction Times in Glycine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Crystallisation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cross Three Different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ntisolvents</w:t>
      </w:r>
      <w:proofErr w:type="spellEnd"/>
    </w:p>
    <w:p w14:paraId="4517676F" w14:textId="5E0F24E5" w:rsidR="00DE0019" w:rsidRPr="00DE0019" w:rsidRDefault="00A613E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ohn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cGinty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B609D6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ennart A. I. Ramakers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Wolfgang Beckmann</w:t>
      </w:r>
      <w:r w:rsid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62A8B" w:rsidRPr="00F62A8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uil</w:t>
      </w:r>
      <w:r w:rsidR="00BD7A5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aume Levi</w:t>
      </w:r>
      <w:r w:rsidR="00F62A8B" w:rsidRPr="00F62A8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lain</w:t>
      </w:r>
      <w:r w:rsidR="00F62A8B" w:rsidRPr="00F62A8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F62A8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905A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ei Lee</w:t>
      </w:r>
      <w:r w:rsidR="00905A1C" w:rsidRP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4</w:t>
      </w:r>
      <w:r w:rsidR="00905A1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elen Wheatcroft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5</w:t>
      </w:r>
      <w:r w:rsid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Ian Houson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609D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Jan Sefcik</w:t>
      </w:r>
      <w:r w:rsidR="00B609D6" w:rsidRPr="00B609D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,2</w:t>
      </w:r>
      <w:r w:rsidR="00C32A3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</w:t>
      </w:r>
      <w:r w:rsidR="00C32A3C" w:rsidRPr="00C32A3C">
        <w:rPr>
          <w:rFonts w:asciiTheme="minorHAnsi" w:eastAsia="SimSun" w:hAnsiTheme="minorHAnsi"/>
          <w:i/>
          <w:color w:val="000000"/>
          <w:sz w:val="24"/>
          <w:szCs w:val="24"/>
          <w:lang w:val="en-US" w:eastAsia="zh-CN"/>
        </w:rPr>
        <w:t>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2DE7E31E" w14:textId="32A56CA5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905A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uture Manufacturing Research Hub</w:t>
      </w:r>
      <w:r w:rsidR="00080E6E" w:rsidRPr="00080E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 Continuous Manufacturing and </w:t>
      </w:r>
      <w:r w:rsidR="00905A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dvanced </w:t>
      </w:r>
      <w:proofErr w:type="spellStart"/>
      <w:r w:rsidR="00080E6E" w:rsidRPr="00080E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rystallisation</w:t>
      </w:r>
      <w:proofErr w:type="spellEnd"/>
      <w:r w:rsidR="00080E6E" w:rsidRPr="00080E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University of Strathclyde, Glasgow, UK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080E6E" w:rsidRPr="00080E6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and Process Engineering, University of Strathclyde, Glasgow, UK</w:t>
      </w:r>
      <w:r w:rsidR="00E22B4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3</w:t>
      </w:r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85106" w:rsidRPr="00BD7A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ayer AG, Research &amp; Development, Pharmaceuticals, Material Science, 42096 Wuppertal</w:t>
      </w:r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  <w:r w:rsid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4 </w:t>
      </w:r>
      <w:r w:rsidR="006735A5" w:rsidRPr="006735A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duct Development and Supply</w:t>
      </w:r>
      <w:r w:rsidR="009C6AB9" w:rsidRP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GlaxoSmithKline, </w:t>
      </w:r>
      <w:proofErr w:type="spellStart"/>
      <w:r w:rsidR="009C6AB9" w:rsidRP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evenage</w:t>
      </w:r>
      <w:proofErr w:type="spellEnd"/>
      <w:r w:rsidR="009C6AB9" w:rsidRP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Hertfordshire SG1 2NY, UK</w:t>
      </w:r>
      <w:r w:rsid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 5</w:t>
      </w:r>
      <w:r w:rsid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PT&amp;D, AstraZeneca </w:t>
      </w:r>
      <w:proofErr w:type="spellStart"/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cclesfield</w:t>
      </w:r>
      <w:proofErr w:type="spellEnd"/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cclesfield</w:t>
      </w:r>
      <w:proofErr w:type="spellEnd"/>
      <w:r w:rsid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SK10 2NA, U</w:t>
      </w:r>
      <w:r w:rsidR="00F0751C" w:rsidRPr="00F0751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</w:t>
      </w:r>
      <w:r w:rsidR="009C6AB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.</w:t>
      </w:r>
    </w:p>
    <w:p w14:paraId="3400CEEA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613E7">
        <w:rPr>
          <w:rFonts w:asciiTheme="minorHAnsi" w:eastAsia="MS PGothic" w:hAnsiTheme="minorHAnsi"/>
          <w:bCs/>
          <w:i/>
          <w:iCs/>
          <w:sz w:val="20"/>
          <w:lang w:val="en-US"/>
        </w:rPr>
        <w:t>jan.sefcik@strat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A613E7">
        <w:rPr>
          <w:rFonts w:asciiTheme="minorHAnsi" w:eastAsia="MS PGothic" w:hAnsiTheme="minorHAnsi"/>
          <w:bCs/>
          <w:i/>
          <w:iCs/>
          <w:sz w:val="20"/>
          <w:lang w:val="en-US"/>
        </w:rPr>
        <w:t>ac.uk</w:t>
      </w:r>
    </w:p>
    <w:p w14:paraId="1E0EB8C2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5D2A479" w14:textId="2DADEBBB" w:rsidR="00704BDF" w:rsidRPr="00EC66CC" w:rsidRDefault="00905A1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ared</w:t>
      </w:r>
      <w:r w:rsidR="0021555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hree</w:t>
      </w:r>
      <w:r w:rsidR="00215557">
        <w:rPr>
          <w:rFonts w:asciiTheme="minorHAnsi" w:hAnsiTheme="minorHAnsi"/>
        </w:rPr>
        <w:t xml:space="preserve"> different </w:t>
      </w:r>
      <w:proofErr w:type="spellStart"/>
      <w:r w:rsidR="00C02A9F">
        <w:rPr>
          <w:rFonts w:asciiTheme="minorHAnsi" w:hAnsiTheme="minorHAnsi"/>
        </w:rPr>
        <w:t>antisolvents</w:t>
      </w:r>
      <w:proofErr w:type="spellEnd"/>
      <w:r w:rsidR="00C02A9F">
        <w:rPr>
          <w:rFonts w:asciiTheme="minorHAnsi" w:hAnsiTheme="minorHAnsi"/>
        </w:rPr>
        <w:t xml:space="preserve"> for </w:t>
      </w:r>
      <w:r w:rsidR="00215557">
        <w:rPr>
          <w:rFonts w:asciiTheme="minorHAnsi" w:hAnsiTheme="minorHAnsi"/>
        </w:rPr>
        <w:t xml:space="preserve">glycine </w:t>
      </w:r>
      <w:proofErr w:type="spellStart"/>
      <w:r w:rsidR="00C02A9F">
        <w:rPr>
          <w:rFonts w:asciiTheme="minorHAnsi" w:hAnsiTheme="minorHAnsi"/>
        </w:rPr>
        <w:t>crystallisation</w:t>
      </w:r>
      <w:proofErr w:type="spellEnd"/>
    </w:p>
    <w:p w14:paraId="6CFC800F" w14:textId="411ED835" w:rsidR="00704BDF" w:rsidRPr="00EC66CC" w:rsidRDefault="0021555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easured </w:t>
      </w:r>
      <w:proofErr w:type="spellStart"/>
      <w:r w:rsidR="00C02A9F">
        <w:rPr>
          <w:rFonts w:asciiTheme="minorHAnsi" w:hAnsiTheme="minorHAnsi"/>
        </w:rPr>
        <w:t>solubilities</w:t>
      </w:r>
      <w:proofErr w:type="spellEnd"/>
      <w:r w:rsidR="00C02A9F">
        <w:rPr>
          <w:rFonts w:asciiTheme="minorHAnsi" w:hAnsiTheme="minorHAnsi"/>
        </w:rPr>
        <w:t>, metastable zone widths</w:t>
      </w:r>
      <w:r w:rsidR="006D060E">
        <w:rPr>
          <w:rFonts w:asciiTheme="minorHAnsi" w:hAnsiTheme="minorHAnsi"/>
        </w:rPr>
        <w:t xml:space="preserve"> and </w:t>
      </w:r>
      <w:r>
        <w:rPr>
          <w:rFonts w:asciiTheme="minorHAnsi" w:hAnsiTheme="minorHAnsi"/>
        </w:rPr>
        <w:t xml:space="preserve">induction times </w:t>
      </w:r>
      <w:r w:rsidR="00CA3FC1">
        <w:rPr>
          <w:rFonts w:asciiTheme="minorHAnsi" w:hAnsiTheme="minorHAnsi"/>
        </w:rPr>
        <w:t>across</w:t>
      </w:r>
      <w:r w:rsidR="00C02A9F">
        <w:rPr>
          <w:rFonts w:asciiTheme="minorHAnsi" w:hAnsiTheme="minorHAnsi"/>
        </w:rPr>
        <w:t xml:space="preserve"> metastable zones </w:t>
      </w:r>
      <w:r>
        <w:rPr>
          <w:rFonts w:asciiTheme="minorHAnsi" w:hAnsiTheme="minorHAnsi"/>
        </w:rPr>
        <w:t xml:space="preserve">for </w:t>
      </w:r>
      <w:r w:rsidR="00C02A9F">
        <w:rPr>
          <w:rFonts w:asciiTheme="minorHAnsi" w:hAnsiTheme="minorHAnsi"/>
        </w:rPr>
        <w:t>all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ntisolvents</w:t>
      </w:r>
      <w:proofErr w:type="spellEnd"/>
      <w:r>
        <w:rPr>
          <w:rFonts w:asciiTheme="minorHAnsi" w:hAnsiTheme="minorHAnsi"/>
        </w:rPr>
        <w:t xml:space="preserve"> </w:t>
      </w:r>
    </w:p>
    <w:p w14:paraId="2DC9B1F1" w14:textId="45D44668" w:rsidR="00704BDF" w:rsidRPr="004D5E1D" w:rsidRDefault="00EB509A" w:rsidP="004D5E1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ssessed effect of</w:t>
      </w:r>
      <w:r w:rsidR="00215557">
        <w:rPr>
          <w:rFonts w:asciiTheme="minorHAnsi" w:hAnsiTheme="minorHAnsi"/>
        </w:rPr>
        <w:t xml:space="preserve"> </w:t>
      </w:r>
      <w:r w:rsidR="00C02A9F">
        <w:rPr>
          <w:rFonts w:asciiTheme="minorHAnsi" w:hAnsiTheme="minorHAnsi"/>
        </w:rPr>
        <w:t xml:space="preserve">rapid </w:t>
      </w:r>
      <w:proofErr w:type="spellStart"/>
      <w:r w:rsidR="00C02A9F">
        <w:rPr>
          <w:rFonts w:asciiTheme="minorHAnsi" w:hAnsiTheme="minorHAnsi"/>
        </w:rPr>
        <w:t>antisolvent</w:t>
      </w:r>
      <w:proofErr w:type="spellEnd"/>
      <w:r w:rsidR="00C02A9F">
        <w:rPr>
          <w:rFonts w:asciiTheme="minorHAnsi" w:hAnsiTheme="minorHAnsi"/>
        </w:rPr>
        <w:t xml:space="preserve"> addition </w:t>
      </w:r>
      <w:r w:rsidR="00CA3FC1">
        <w:rPr>
          <w:rFonts w:asciiTheme="minorHAnsi" w:hAnsiTheme="minorHAnsi"/>
        </w:rPr>
        <w:t>vs</w:t>
      </w:r>
      <w:r w:rsidR="00C02A9F">
        <w:rPr>
          <w:rFonts w:asciiTheme="minorHAnsi" w:hAnsiTheme="minorHAnsi"/>
        </w:rPr>
        <w:t xml:space="preserve"> continuous</w:t>
      </w:r>
      <w:r w:rsidR="00215557">
        <w:rPr>
          <w:rFonts w:asciiTheme="minorHAnsi" w:hAnsiTheme="minorHAnsi"/>
        </w:rPr>
        <w:t xml:space="preserve"> mixing </w:t>
      </w:r>
      <w:r>
        <w:rPr>
          <w:rFonts w:asciiTheme="minorHAnsi" w:hAnsiTheme="minorHAnsi"/>
        </w:rPr>
        <w:t>on</w:t>
      </w:r>
      <w:r w:rsidR="00215557">
        <w:rPr>
          <w:rFonts w:asciiTheme="minorHAnsi" w:hAnsiTheme="minorHAnsi"/>
        </w:rPr>
        <w:t xml:space="preserve"> </w:t>
      </w:r>
      <w:r w:rsidR="006C5B0B">
        <w:rPr>
          <w:rFonts w:asciiTheme="minorHAnsi" w:hAnsiTheme="minorHAnsi"/>
        </w:rPr>
        <w:t>induction time</w:t>
      </w:r>
      <w:r>
        <w:rPr>
          <w:rFonts w:asciiTheme="minorHAnsi" w:hAnsiTheme="minorHAnsi"/>
        </w:rPr>
        <w:t>s</w:t>
      </w:r>
    </w:p>
    <w:p w14:paraId="2DBC3302" w14:textId="77777777" w:rsidR="00704BDF" w:rsidRPr="00CA3FC1" w:rsidRDefault="00704BDF" w:rsidP="00EB509A">
      <w:pPr>
        <w:snapToGrid w:val="0"/>
        <w:spacing w:after="120"/>
        <w:rPr>
          <w:rFonts w:eastAsia="SimSun"/>
          <w:bCs/>
          <w:iCs/>
          <w:color w:val="0000FF"/>
          <w:sz w:val="20"/>
          <w:lang w:val="en-US" w:eastAsia="zh-CN"/>
        </w:rPr>
      </w:pPr>
    </w:p>
    <w:p w14:paraId="27FDA00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34932BB" w14:textId="3E76507A" w:rsidR="00C867B1" w:rsidRPr="008D0BEB" w:rsidRDefault="007523C3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523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has been a significant amount of research 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astable zone width (MSZW) and induction times for cooling </w:t>
      </w:r>
      <w:proofErr w:type="spellStart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</w:t>
      </w:r>
      <w:r w:rsidR="00F15BB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on</w:t>
      </w:r>
      <w:proofErr w:type="spellEnd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latively </w:t>
      </w:r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ttle has been do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72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data on effects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proofErr w:type="spellStart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 strategies have on nucleation behavior i</w:t>
      </w:r>
      <w:r w:rsidR="00E6255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A72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7233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A7233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very limited and our understanding of these effects is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parse</w:t>
      </w:r>
      <w:r w:rsidR="00872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46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literature there has been no direct comparison of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ffects of </w:t>
      </w:r>
      <w:r w:rsidR="00D46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proofErr w:type="spellStart"/>
      <w:r w:rsidR="00D46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D468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D4688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duction time</w:t>
      </w:r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and </w:t>
      </w:r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ly a single</w:t>
      </w:r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blication directly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esses</w:t>
      </w:r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S</w:t>
      </w:r>
      <w:r w:rsidR="00BD7A56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 for </w:t>
      </w:r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proofErr w:type="spellStart"/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473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. Furthermore, </w:t>
      </w:r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</w:t>
      </w:r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ngle</w:t>
      </w:r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blication </w:t>
      </w:r>
      <w:r w:rsidR="0009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found </w:t>
      </w:r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tes both</w:t>
      </w:r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s and MSZW for the same </w:t>
      </w:r>
      <w:proofErr w:type="spellStart"/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 w:rsidR="00875E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 [2].</w:t>
      </w:r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egards to mixing effects </w:t>
      </w:r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ly a single</w:t>
      </w:r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blication </w:t>
      </w:r>
      <w:r w:rsidR="00BD7A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found </w:t>
      </w:r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uses a continuous static mixer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s for </w:t>
      </w:r>
      <w:proofErr w:type="spellStart"/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 w:rsidR="00F448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.</w:t>
      </w:r>
      <w:r w:rsidR="00FF1B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D060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work </w:t>
      </w:r>
      <w:r w:rsidR="006D06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</w:t>
      </w:r>
      <w:r w:rsidR="00506E67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ur</w:t>
      </w:r>
      <w:r w:rsidR="006D060E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ies</w:t>
      </w:r>
      <w:proofErr w:type="spellEnd"/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MSZW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</w:t>
      </w:r>
      <w:proofErr w:type="spellStart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lycine </w:t>
      </w:r>
      <w:r w:rsidR="002F7219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u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g</w:t>
      </w:r>
      <w:r w:rsidR="002F7219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ol, ethanol and DMF as </w:t>
      </w:r>
      <w:proofErr w:type="spellStart"/>
      <w:r w:rsidR="002F7219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W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igated induction times across the metastable zone </w:t>
      </w:r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se </w:t>
      </w:r>
      <w:proofErr w:type="spellStart"/>
      <w:r w:rsidR="002F721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669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investigate the </w:t>
      </w:r>
      <w:r w:rsidR="00CD31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s of mixing, induction times were measured either with rapid </w:t>
      </w:r>
      <w:proofErr w:type="spellStart"/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545D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31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 or 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CD31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ntinuous static mixer.</w:t>
      </w:r>
    </w:p>
    <w:p w14:paraId="3A2C134A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7ECD22D" w14:textId="0864A884" w:rsidR="00704BDF" w:rsidRPr="00FF1BBC" w:rsidRDefault="00A2391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tie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measured by equilibration of solids with solvent mixtures under agitation and gravimetric determination of equilibrated liquid phase compositions.</w:t>
      </w:r>
      <w:r w:rsidR="0009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862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SZW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assessed under isothermal conditions by adding the </w:t>
      </w:r>
      <w:proofErr w:type="spellStart"/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constant flow-rate via</w:t>
      </w:r>
      <w:r w:rsidR="008862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yringe pump to an agitated </w:t>
      </w:r>
      <w:proofErr w:type="spellStart"/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saturated</w:t>
      </w:r>
      <w:proofErr w:type="spellEnd"/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glycine solution in a</w:t>
      </w:r>
      <w:r w:rsidR="0009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2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8 ml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l. The point at which the solution became turbid was taken as the metastable limit. The MSZW was determined by measuring a series 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of metastable lim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rting from different initial compositions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D6A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s</w:t>
      </w:r>
      <w:r w:rsidR="00210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measured by preparing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ersaturated solutions by mixing </w:t>
      </w:r>
      <w:r w:rsidR="008862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proofErr w:type="spellStart"/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8862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proofErr w:type="spellStart"/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saturated</w:t>
      </w:r>
      <w:proofErr w:type="spellEnd"/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glycine solution, either by rapid </w:t>
      </w:r>
      <w:proofErr w:type="spellStart"/>
      <w:r w:rsidR="006E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6E4D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 or using a continuous static mixer. Induction times were </w:t>
      </w:r>
      <w:r w:rsidR="00D02865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rded under agitated isothermal conditions in </w:t>
      </w:r>
      <w:r w:rsidR="000D6AA6">
        <w:rPr>
          <w:rFonts w:asciiTheme="minorHAnsi" w:eastAsia="MS PGothic" w:hAnsiTheme="minorHAnsi"/>
          <w:color w:val="000000"/>
          <w:sz w:val="22"/>
          <w:szCs w:val="22"/>
          <w:lang w:val="en-US"/>
        </w:rPr>
        <w:t>8ml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ls.</w:t>
      </w:r>
      <w:r w:rsidR="00F101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atic mixer had a 1/8 inch internal diameter.</w:t>
      </w:r>
    </w:p>
    <w:p w14:paraId="6347EF7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6BBBF09" w14:textId="69F5A514" w:rsidR="004D7055" w:rsidRPr="00B0525E" w:rsidRDefault="00F3397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arison of induction times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</w:t>
      </w:r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MSZs</w:t>
      </w:r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</w:t>
      </w:r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</w:t>
      </w:r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</w:t>
      </w:r>
      <w:proofErr w:type="spellStart"/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batch rapid </w:t>
      </w:r>
      <w:proofErr w:type="spellStart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</w:t>
      </w:r>
      <w:r w:rsidR="00C64C0A" w:rsidRPr="00C64C0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77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se </w:t>
      </w:r>
      <w:proofErr w:type="spellStart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re was a little difference between induction times at similar </w:t>
      </w:r>
      <w:proofErr w:type="spellStart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s</w:t>
      </w:r>
      <w:proofErr w:type="spellEnd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t low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0668FA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aturations</w:t>
      </w:r>
      <w:proofErr w:type="spellEnd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s were very long as expected. However, at higher </w:t>
      </w:r>
      <w:proofErr w:type="spellStart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s</w:t>
      </w:r>
      <w:proofErr w:type="spellEnd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tion times were relatively short, similar among different </w:t>
      </w:r>
      <w:proofErr w:type="spellStart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s</w:t>
      </w:r>
      <w:proofErr w:type="spellEnd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only weakly dependent on </w:t>
      </w:r>
      <w:proofErr w:type="spellStart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indicates that c</w:t>
      </w:r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ystal growth and secondary nucleation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y </w:t>
      </w:r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ome 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</w:t>
      </w:r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ing factors in observed induction times as </w:t>
      </w:r>
      <w:proofErr w:type="spellStart"/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</w:t>
      </w:r>
      <w:proofErr w:type="spellEnd"/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3C5575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creases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vestigation of</w:t>
      </w:r>
      <w:r w:rsidR="000A51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ing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s showed that </w:t>
      </w:r>
      <w:r w:rsidR="00F14146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mixing </w:t>
      </w:r>
      <w:r w:rsidR="00F14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ethanol </w:t>
      </w:r>
      <w:proofErr w:type="spellStart"/>
      <w:r w:rsidR="00F1414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F141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d </w:t>
      </w:r>
      <w:r w:rsidR="000A51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nduction time</w:t>
      </w:r>
      <w:r w:rsidR="006D060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A51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p to </w:t>
      </w:r>
      <w:r w:rsidR="009C3E36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</w:t>
      </w:r>
      <w:r w:rsidR="000A51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der of magnitude</w:t>
      </w:r>
      <w:r w:rsidR="00F916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 to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</w:t>
      </w:r>
      <w:r w:rsidR="00F916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pid </w:t>
      </w:r>
      <w:proofErr w:type="spellStart"/>
      <w:r w:rsidR="00F9169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F916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</w:t>
      </w:r>
      <w:r w:rsidR="00E56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using continuous mixing with the methanol </w:t>
      </w:r>
      <w:proofErr w:type="spellStart"/>
      <w:r w:rsidR="00E56ED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E56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</w:t>
      </w:r>
      <w:r w:rsidR="009C3E36">
        <w:rPr>
          <w:rFonts w:asciiTheme="minorHAnsi" w:eastAsia="MS PGothic" w:hAnsiTheme="minorHAnsi"/>
          <w:color w:val="000000"/>
          <w:sz w:val="22"/>
          <w:szCs w:val="22"/>
          <w:lang w:val="en-US"/>
        </w:rPr>
        <w:t>d the induction times by up to two</w:t>
      </w:r>
      <w:r w:rsidR="00E56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der</w:t>
      </w:r>
      <w:r w:rsidR="009C3E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56E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agnitude </w:t>
      </w:r>
      <w:r w:rsidR="003C5575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B)</w:t>
      </w:r>
      <w:r w:rsidR="000A518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"/>
        <w:gridCol w:w="4052"/>
        <w:gridCol w:w="336"/>
        <w:gridCol w:w="4053"/>
      </w:tblGrid>
      <w:tr w:rsidR="009642B6" w14:paraId="5BAFA1E7" w14:textId="77777777" w:rsidTr="00232B80">
        <w:tc>
          <w:tcPr>
            <w:tcW w:w="350" w:type="dxa"/>
          </w:tcPr>
          <w:p w14:paraId="0A570C94" w14:textId="77777777" w:rsidR="00B0525E" w:rsidRPr="00B0525E" w:rsidRDefault="00B0525E" w:rsidP="00232B80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B0525E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A</w:t>
            </w:r>
          </w:p>
        </w:tc>
        <w:tc>
          <w:tcPr>
            <w:tcW w:w="4073" w:type="dxa"/>
          </w:tcPr>
          <w:p w14:paraId="488A32E7" w14:textId="2E1F7C7A" w:rsidR="00B0525E" w:rsidRDefault="005410B8" w:rsidP="00232B80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eastAsia="en-GB"/>
              </w:rPr>
              <w:drawing>
                <wp:inline distT="0" distB="0" distL="0" distR="0" wp14:anchorId="2233614F" wp14:editId="023F4D59">
                  <wp:extent cx="2519045" cy="17995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666" cy="18007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" w:type="dxa"/>
          </w:tcPr>
          <w:p w14:paraId="78CF970A" w14:textId="0C66228F" w:rsidR="00B0525E" w:rsidRPr="00B0525E" w:rsidRDefault="00B0525E" w:rsidP="00232B80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</w:pPr>
            <w:r w:rsidRPr="00B0525E">
              <w:rPr>
                <w:rFonts w:asciiTheme="minorHAnsi" w:eastAsia="MS PGothic" w:hAnsiTheme="minorHAnsi"/>
                <w:b/>
                <w:color w:val="000000"/>
                <w:sz w:val="22"/>
                <w:szCs w:val="22"/>
                <w:lang w:val="en-US"/>
              </w:rPr>
              <w:t>B</w:t>
            </w:r>
          </w:p>
        </w:tc>
        <w:tc>
          <w:tcPr>
            <w:tcW w:w="3962" w:type="dxa"/>
          </w:tcPr>
          <w:p w14:paraId="4EE253A4" w14:textId="5BD9FA18" w:rsidR="00B0525E" w:rsidRDefault="00D359DE" w:rsidP="00232B80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eastAsia="en-GB"/>
              </w:rPr>
              <w:drawing>
                <wp:inline distT="0" distB="0" distL="0" distR="0" wp14:anchorId="0442C797" wp14:editId="6AE3EC9E">
                  <wp:extent cx="2519680" cy="17995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1" cy="17998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9D9A6D" w14:textId="6F2EF13C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56E1D">
        <w:rPr>
          <w:rFonts w:asciiTheme="minorHAnsi" w:eastAsia="MS PGothic" w:hAnsiTheme="minorHAnsi"/>
          <w:color w:val="000000"/>
          <w:szCs w:val="18"/>
          <w:lang w:val="en-US"/>
        </w:rPr>
        <w:t xml:space="preserve">A) </w:t>
      </w:r>
      <w:r w:rsidR="002D48C9">
        <w:rPr>
          <w:rFonts w:asciiTheme="minorHAnsi" w:eastAsia="MS PGothic" w:hAnsiTheme="minorHAnsi"/>
          <w:color w:val="000000"/>
          <w:szCs w:val="18"/>
          <w:lang w:val="en-US"/>
        </w:rPr>
        <w:t xml:space="preserve">Induction time measurements for different </w:t>
      </w:r>
      <w:proofErr w:type="spellStart"/>
      <w:r w:rsidR="002D48C9">
        <w:rPr>
          <w:rFonts w:asciiTheme="minorHAnsi" w:eastAsia="MS PGothic" w:hAnsiTheme="minorHAnsi"/>
          <w:color w:val="000000"/>
          <w:szCs w:val="18"/>
          <w:lang w:val="en-US"/>
        </w:rPr>
        <w:t>antisolvents</w:t>
      </w:r>
      <w:proofErr w:type="spellEnd"/>
      <w:r w:rsidR="00B56E1D">
        <w:rPr>
          <w:rFonts w:asciiTheme="minorHAnsi" w:eastAsia="MS PGothic" w:hAnsiTheme="minorHAnsi"/>
          <w:color w:val="000000"/>
          <w:szCs w:val="18"/>
          <w:lang w:val="en-US"/>
        </w:rPr>
        <w:t xml:space="preserve"> in batch rapid </w:t>
      </w:r>
      <w:proofErr w:type="spellStart"/>
      <w:r w:rsidR="00E618D0">
        <w:rPr>
          <w:rFonts w:asciiTheme="minorHAnsi" w:eastAsia="MS PGothic" w:hAnsiTheme="minorHAnsi"/>
          <w:color w:val="000000"/>
          <w:szCs w:val="18"/>
          <w:lang w:val="en-US"/>
        </w:rPr>
        <w:t>antisolvent</w:t>
      </w:r>
      <w:proofErr w:type="spellEnd"/>
      <w:r w:rsidR="00E618D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56E1D">
        <w:rPr>
          <w:rFonts w:asciiTheme="minorHAnsi" w:eastAsia="MS PGothic" w:hAnsiTheme="minorHAnsi"/>
          <w:color w:val="000000"/>
          <w:szCs w:val="18"/>
          <w:lang w:val="en-US"/>
        </w:rPr>
        <w:t xml:space="preserve">addition. B) Comparison between batch rapid </w:t>
      </w:r>
      <w:proofErr w:type="spellStart"/>
      <w:r w:rsidR="00E618D0">
        <w:rPr>
          <w:rFonts w:asciiTheme="minorHAnsi" w:eastAsia="MS PGothic" w:hAnsiTheme="minorHAnsi"/>
          <w:color w:val="000000"/>
          <w:szCs w:val="18"/>
          <w:lang w:val="en-US"/>
        </w:rPr>
        <w:t>antisolvent</w:t>
      </w:r>
      <w:proofErr w:type="spellEnd"/>
      <w:r w:rsidR="00E618D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B56E1D">
        <w:rPr>
          <w:rFonts w:asciiTheme="minorHAnsi" w:eastAsia="MS PGothic" w:hAnsiTheme="minorHAnsi"/>
          <w:color w:val="000000"/>
          <w:szCs w:val="18"/>
          <w:lang w:val="en-US"/>
        </w:rPr>
        <w:t>addition and continuous static mixing</w:t>
      </w:r>
      <w:r w:rsidR="00F96575">
        <w:rPr>
          <w:rFonts w:asciiTheme="minorHAnsi" w:eastAsia="MS PGothic" w:hAnsiTheme="minorHAnsi"/>
          <w:color w:val="000000"/>
          <w:szCs w:val="18"/>
          <w:lang w:val="en-US"/>
        </w:rPr>
        <w:t xml:space="preserve"> (</w:t>
      </w:r>
      <w:r w:rsidR="00206484">
        <w:rPr>
          <w:rFonts w:asciiTheme="minorHAnsi" w:eastAsia="MS PGothic" w:hAnsiTheme="minorHAnsi"/>
          <w:color w:val="000000"/>
          <w:szCs w:val="18"/>
          <w:lang w:val="en-US"/>
        </w:rPr>
        <w:t xml:space="preserve">total </w:t>
      </w:r>
      <w:r w:rsidR="00F96575">
        <w:rPr>
          <w:rFonts w:asciiTheme="minorHAnsi" w:eastAsia="MS PGothic" w:hAnsiTheme="minorHAnsi"/>
          <w:color w:val="000000"/>
          <w:szCs w:val="18"/>
          <w:lang w:val="en-US"/>
        </w:rPr>
        <w:t>flow rate = 0 is batch)</w:t>
      </w:r>
      <w:r w:rsidR="00B56E1D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D3A3033" w14:textId="599A718B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C57DDE3" w14:textId="11E020B0" w:rsidR="00704BDF" w:rsidRPr="008D0BEB" w:rsidRDefault="00242DE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ll defined induction times were </w:t>
      </w:r>
      <w:r w:rsidR="00C52CC6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</w:t>
      </w:r>
      <w:r w:rsidR="00C52CC6"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ross 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MSZs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shows that primary nucleation is present at much lower </w:t>
      </w:r>
      <w:proofErr w:type="spellStart"/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s</w:t>
      </w:r>
      <w:proofErr w:type="spellEnd"/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 those identified in conventional metastable zone width measurements. 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047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</w:t>
      </w:r>
      <w:proofErr w:type="spellStart"/>
      <w:r w:rsidR="0004768C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saturations</w:t>
      </w:r>
      <w:proofErr w:type="spellEnd"/>
      <w:r w:rsidR="000476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ther factors become rate limiting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cluding c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rystal growth and secondary nucleation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may need to be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interpreting induction time data in terms of primary nucleation kinetics as is commonly done in the literature. 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duction times 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trongly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ent on the mode of mixing (</w:t>
      </w:r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pid </w:t>
      </w:r>
      <w:proofErr w:type="spellStart"/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tion vs continuous mixing) which shows that appropriate mixing strategies are crucial for rational development</w:t>
      </w:r>
      <w:r w:rsidR="00EB50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robust scalable </w:t>
      </w:r>
      <w:proofErr w:type="spellStart"/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solvent</w:t>
      </w:r>
      <w:proofErr w:type="spellEnd"/>
      <w:r w:rsidR="00C11A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>crystallisation</w:t>
      </w:r>
      <w:proofErr w:type="spellEnd"/>
      <w:r w:rsidRPr="00242D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e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1E7FA46" w14:textId="4B67624C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B791ABB" w14:textId="13AE5957" w:rsidR="00704BDF" w:rsidRPr="008713CE" w:rsidRDefault="0047384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8713CE">
        <w:rPr>
          <w:rFonts w:asciiTheme="minorHAnsi" w:hAnsiTheme="minorHAnsi" w:cstheme="minorHAnsi"/>
          <w:color w:val="000000"/>
        </w:rPr>
        <w:t>K</w:t>
      </w:r>
      <w:r w:rsidR="00704BDF" w:rsidRPr="008713CE">
        <w:rPr>
          <w:rFonts w:asciiTheme="minorHAnsi" w:hAnsiTheme="minorHAnsi" w:cstheme="minorHAnsi"/>
          <w:color w:val="000000"/>
        </w:rPr>
        <w:t xml:space="preserve">. </w:t>
      </w:r>
      <w:proofErr w:type="spellStart"/>
      <w:r w:rsidRPr="008713CE">
        <w:rPr>
          <w:rFonts w:asciiTheme="minorHAnsi" w:hAnsiTheme="minorHAnsi" w:cstheme="minorHAnsi"/>
          <w:color w:val="000000"/>
        </w:rPr>
        <w:t>Sangwal</w:t>
      </w:r>
      <w:proofErr w:type="spellEnd"/>
      <w:r w:rsidR="00704BDF" w:rsidRPr="008713CE">
        <w:rPr>
          <w:rFonts w:asciiTheme="minorHAnsi" w:hAnsiTheme="minorHAnsi" w:cstheme="minorHAnsi"/>
          <w:color w:val="000000"/>
        </w:rPr>
        <w:t xml:space="preserve">, </w:t>
      </w:r>
      <w:r w:rsidRPr="008713CE">
        <w:rPr>
          <w:rFonts w:asciiTheme="minorHAnsi" w:hAnsiTheme="minorHAnsi" w:cstheme="minorHAnsi"/>
          <w:color w:val="000000"/>
        </w:rPr>
        <w:t>E</w:t>
      </w:r>
      <w:r w:rsidR="00704BDF" w:rsidRPr="008713CE">
        <w:rPr>
          <w:rFonts w:asciiTheme="minorHAnsi" w:hAnsiTheme="minorHAnsi" w:cstheme="minorHAnsi"/>
          <w:color w:val="000000"/>
        </w:rPr>
        <w:t xml:space="preserve">. </w:t>
      </w:r>
      <w:proofErr w:type="spellStart"/>
      <w:r w:rsidRPr="008713CE">
        <w:rPr>
          <w:rFonts w:asciiTheme="minorHAnsi" w:hAnsiTheme="minorHAnsi" w:cstheme="minorHAnsi"/>
          <w:color w:val="000000"/>
        </w:rPr>
        <w:t>Mielniczek-Brzóska</w:t>
      </w:r>
      <w:proofErr w:type="spellEnd"/>
      <w:r w:rsidR="00704BDF" w:rsidRPr="008713CE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8713CE">
        <w:rPr>
          <w:rFonts w:asciiTheme="minorHAnsi" w:hAnsiTheme="minorHAnsi" w:cstheme="minorHAnsi"/>
          <w:color w:val="000000"/>
        </w:rPr>
        <w:t>Cryst</w:t>
      </w:r>
      <w:proofErr w:type="spellEnd"/>
      <w:r w:rsidRPr="008713CE">
        <w:rPr>
          <w:rFonts w:asciiTheme="minorHAnsi" w:hAnsiTheme="minorHAnsi" w:cstheme="minorHAnsi"/>
          <w:color w:val="000000"/>
        </w:rPr>
        <w:t>. Res. Technol</w:t>
      </w:r>
      <w:r w:rsidR="00704BDF" w:rsidRPr="00371B1C">
        <w:rPr>
          <w:rFonts w:asciiTheme="minorHAnsi" w:hAnsiTheme="minorHAnsi" w:cstheme="minorHAnsi"/>
          <w:color w:val="000000"/>
        </w:rPr>
        <w:t>. 201</w:t>
      </w:r>
      <w:r w:rsidRPr="00371B1C">
        <w:rPr>
          <w:rFonts w:asciiTheme="minorHAnsi" w:hAnsiTheme="minorHAnsi" w:cstheme="minorHAnsi"/>
          <w:color w:val="000000"/>
        </w:rPr>
        <w:t>7,</w:t>
      </w:r>
      <w:r w:rsidR="00704BDF" w:rsidRPr="00371B1C">
        <w:rPr>
          <w:rFonts w:asciiTheme="minorHAnsi" w:hAnsiTheme="minorHAnsi" w:cstheme="minorHAnsi"/>
          <w:color w:val="000000"/>
        </w:rPr>
        <w:t xml:space="preserve"> </w:t>
      </w:r>
      <w:r w:rsidRPr="00371B1C">
        <w:rPr>
          <w:rFonts w:asciiTheme="minorHAnsi" w:hAnsiTheme="minorHAnsi" w:cstheme="minorHAnsi"/>
          <w:color w:val="000000"/>
        </w:rPr>
        <w:t>52,</w:t>
      </w:r>
      <w:r w:rsidRPr="008713CE">
        <w:rPr>
          <w:rFonts w:asciiTheme="minorHAnsi" w:hAnsiTheme="minorHAnsi" w:cstheme="minorHAnsi"/>
          <w:color w:val="000000"/>
        </w:rPr>
        <w:t xml:space="preserve"> 1600361</w:t>
      </w:r>
      <w:r w:rsidR="00704BDF" w:rsidRPr="008713CE">
        <w:rPr>
          <w:rFonts w:asciiTheme="minorHAnsi" w:hAnsiTheme="minorHAnsi" w:cstheme="minorHAnsi"/>
          <w:color w:val="000000"/>
        </w:rPr>
        <w:t>.</w:t>
      </w:r>
    </w:p>
    <w:p w14:paraId="500366D4" w14:textId="12792456" w:rsidR="00704BDF" w:rsidRPr="008713CE" w:rsidRDefault="00875E67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r w:rsidRPr="008713CE">
        <w:rPr>
          <w:rFonts w:asciiTheme="minorHAnsi" w:hAnsiTheme="minorHAnsi" w:cstheme="minorHAnsi"/>
          <w:color w:val="000000"/>
        </w:rPr>
        <w:t xml:space="preserve">C. </w:t>
      </w:r>
      <w:proofErr w:type="spellStart"/>
      <w:r w:rsidRPr="008713CE">
        <w:rPr>
          <w:rFonts w:asciiTheme="minorHAnsi" w:hAnsiTheme="minorHAnsi" w:cstheme="minorHAnsi"/>
          <w:color w:val="000000"/>
        </w:rPr>
        <w:t>T.Ó’Ciardhá</w:t>
      </w:r>
      <w:proofErr w:type="spellEnd"/>
      <w:r w:rsidRPr="008713CE">
        <w:rPr>
          <w:rFonts w:asciiTheme="minorHAnsi" w:hAnsiTheme="minorHAnsi" w:cstheme="minorHAnsi"/>
          <w:color w:val="000000"/>
        </w:rPr>
        <w:t xml:space="preserve">, </w:t>
      </w:r>
      <w:r w:rsidR="00870CE2" w:rsidRPr="008713CE">
        <w:rPr>
          <w:rFonts w:asciiTheme="minorHAnsi" w:hAnsiTheme="minorHAnsi" w:cstheme="minorHAnsi"/>
          <w:color w:val="000000"/>
        </w:rPr>
        <w:t xml:space="preserve">P. J. </w:t>
      </w:r>
      <w:proofErr w:type="spellStart"/>
      <w:r w:rsidR="00870CE2" w:rsidRPr="008713CE">
        <w:rPr>
          <w:rFonts w:asciiTheme="minorHAnsi" w:hAnsiTheme="minorHAnsi" w:cstheme="minorHAnsi"/>
          <w:color w:val="000000"/>
        </w:rPr>
        <w:t>Frawley</w:t>
      </w:r>
      <w:proofErr w:type="spellEnd"/>
      <w:r w:rsidRPr="008713CE">
        <w:rPr>
          <w:rFonts w:asciiTheme="minorHAnsi" w:hAnsiTheme="minorHAnsi" w:cstheme="minorHAnsi"/>
          <w:color w:val="000000"/>
        </w:rPr>
        <w:t>,</w:t>
      </w:r>
      <w:r w:rsidR="00870CE2" w:rsidRPr="008713CE">
        <w:rPr>
          <w:rFonts w:asciiTheme="minorHAnsi" w:hAnsiTheme="minorHAnsi" w:cstheme="minorHAnsi"/>
          <w:color w:val="000000"/>
        </w:rPr>
        <w:t xml:space="preserve"> N. A. Mitchell,</w:t>
      </w:r>
      <w:r w:rsidRPr="008713CE">
        <w:rPr>
          <w:rFonts w:asciiTheme="minorHAnsi" w:hAnsiTheme="minorHAnsi" w:cstheme="minorHAnsi"/>
          <w:color w:val="000000"/>
        </w:rPr>
        <w:t xml:space="preserve"> </w:t>
      </w:r>
      <w:r w:rsidR="00870CE2" w:rsidRPr="008713CE">
        <w:rPr>
          <w:rFonts w:asciiTheme="minorHAnsi" w:hAnsiTheme="minorHAnsi" w:cstheme="minorHAnsi"/>
          <w:color w:val="000000"/>
        </w:rPr>
        <w:t>Journal of Crystal Growth</w:t>
      </w:r>
      <w:r w:rsidR="00371B1C">
        <w:rPr>
          <w:rFonts w:asciiTheme="minorHAnsi" w:hAnsiTheme="minorHAnsi" w:cstheme="minorHAnsi"/>
          <w:color w:val="000000"/>
        </w:rPr>
        <w:t xml:space="preserve">. 2011, </w:t>
      </w:r>
      <w:r w:rsidR="00870CE2" w:rsidRPr="008713CE">
        <w:rPr>
          <w:rFonts w:asciiTheme="minorHAnsi" w:hAnsiTheme="minorHAnsi" w:cstheme="minorHAnsi"/>
          <w:color w:val="000000"/>
        </w:rPr>
        <w:t>328</w:t>
      </w:r>
      <w:r w:rsidR="00371B1C">
        <w:rPr>
          <w:rFonts w:asciiTheme="minorHAnsi" w:hAnsiTheme="minorHAnsi" w:cstheme="minorHAnsi"/>
          <w:color w:val="000000"/>
        </w:rPr>
        <w:t>,</w:t>
      </w:r>
      <w:r w:rsidR="00870CE2" w:rsidRPr="008713CE">
        <w:rPr>
          <w:rFonts w:asciiTheme="minorHAnsi" w:hAnsiTheme="minorHAnsi" w:cstheme="minorHAnsi"/>
          <w:color w:val="000000"/>
        </w:rPr>
        <w:t xml:space="preserve"> 50-57.</w:t>
      </w:r>
      <w:r w:rsidR="00704BDF" w:rsidRPr="008713CE">
        <w:rPr>
          <w:rFonts w:asciiTheme="minorHAnsi" w:hAnsiTheme="minorHAnsi" w:cstheme="minorHAnsi"/>
          <w:color w:val="000000"/>
        </w:rPr>
        <w:t xml:space="preserve"> </w:t>
      </w:r>
    </w:p>
    <w:p w14:paraId="2D8CA643" w14:textId="6100473A" w:rsidR="005346C8" w:rsidRPr="00DE0019" w:rsidRDefault="008713CE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8713CE">
        <w:rPr>
          <w:rFonts w:asciiTheme="minorHAnsi" w:hAnsiTheme="minorHAnsi" w:cstheme="minorHAnsi"/>
          <w:color w:val="000000"/>
        </w:rPr>
        <w:t>S</w:t>
      </w:r>
      <w:r w:rsidR="00704BDF" w:rsidRPr="008713CE">
        <w:rPr>
          <w:rFonts w:asciiTheme="minorHAnsi" w:hAnsiTheme="minorHAnsi" w:cstheme="minorHAnsi"/>
          <w:color w:val="000000"/>
        </w:rPr>
        <w:t>.</w:t>
      </w:r>
      <w:r w:rsidRPr="008713CE">
        <w:rPr>
          <w:rFonts w:asciiTheme="minorHAnsi" w:hAnsiTheme="minorHAnsi" w:cstheme="minorHAnsi"/>
          <w:color w:val="000000"/>
        </w:rPr>
        <w:t xml:space="preserve"> K.</w:t>
      </w:r>
      <w:r w:rsidRPr="008713CE">
        <w:rPr>
          <w:rFonts w:asciiTheme="minorHAnsi" w:hAnsiTheme="minorHAnsi" w:cstheme="minorHAnsi"/>
        </w:rPr>
        <w:t xml:space="preserve"> </w:t>
      </w:r>
      <w:proofErr w:type="spellStart"/>
      <w:r w:rsidRPr="008713CE">
        <w:rPr>
          <w:rFonts w:asciiTheme="minorHAnsi" w:hAnsiTheme="minorHAnsi" w:cstheme="minorHAnsi"/>
        </w:rPr>
        <w:t>Poornachary</w:t>
      </w:r>
      <w:proofErr w:type="spellEnd"/>
      <w:r>
        <w:rPr>
          <w:rFonts w:asciiTheme="minorHAnsi" w:hAnsiTheme="minorHAnsi" w:cstheme="minorHAnsi"/>
          <w:color w:val="000000"/>
        </w:rPr>
        <w:t xml:space="preserve"> et al.</w:t>
      </w:r>
      <w:r w:rsidRPr="008713CE">
        <w:rPr>
          <w:rFonts w:asciiTheme="minorHAnsi" w:hAnsiTheme="minorHAnsi"/>
          <w:color w:val="000000"/>
        </w:rPr>
        <w:t xml:space="preserve">, </w:t>
      </w:r>
      <w:proofErr w:type="spellStart"/>
      <w:r w:rsidRPr="008713CE">
        <w:rPr>
          <w:rFonts w:asciiTheme="minorHAnsi" w:hAnsiTheme="minorHAnsi"/>
          <w:color w:val="000000"/>
        </w:rPr>
        <w:t>Cryst</w:t>
      </w:r>
      <w:proofErr w:type="spellEnd"/>
      <w:r w:rsidRPr="008713CE">
        <w:rPr>
          <w:rFonts w:asciiTheme="minorHAnsi" w:hAnsiTheme="minorHAnsi"/>
          <w:color w:val="000000"/>
        </w:rPr>
        <w:t>. Growth Des. 201</w:t>
      </w:r>
      <w:r>
        <w:rPr>
          <w:rFonts w:asciiTheme="minorHAnsi" w:hAnsiTheme="minorHAnsi"/>
          <w:color w:val="000000"/>
        </w:rPr>
        <w:t>6</w:t>
      </w:r>
      <w:r w:rsidRPr="008713CE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16</w:t>
      </w:r>
      <w:r w:rsidRPr="008713CE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749-758</w:t>
      </w:r>
      <w:r w:rsidR="00704BDF" w:rsidRPr="00DE0019">
        <w:rPr>
          <w:rFonts w:asciiTheme="minorHAnsi" w:hAnsiTheme="minorHAnsi"/>
          <w:color w:val="000000"/>
        </w:rPr>
        <w:t>.</w:t>
      </w:r>
    </w:p>
    <w:p w14:paraId="07D32A9D" w14:textId="3E304D3F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DE001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91C4D" w14:textId="77777777" w:rsidR="000429F8" w:rsidRDefault="000429F8" w:rsidP="004F5E36">
      <w:r>
        <w:separator/>
      </w:r>
    </w:p>
  </w:endnote>
  <w:endnote w:type="continuationSeparator" w:id="0">
    <w:p w14:paraId="70434F8B" w14:textId="77777777" w:rsidR="000429F8" w:rsidRDefault="000429F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D2309" w14:textId="77777777" w:rsidR="000429F8" w:rsidRDefault="000429F8" w:rsidP="004F5E36">
      <w:r>
        <w:separator/>
      </w:r>
    </w:p>
  </w:footnote>
  <w:footnote w:type="continuationSeparator" w:id="0">
    <w:p w14:paraId="0896113A" w14:textId="77777777" w:rsidR="000429F8" w:rsidRDefault="000429F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1ACD7" w14:textId="77777777" w:rsidR="004D1162" w:rsidRDefault="00594E9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97D32B4" wp14:editId="130EF36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F9D030C" wp14:editId="058ABF8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0574E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6E23B31" wp14:editId="2005938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563653C" w14:textId="77777777" w:rsidR="00704BDF" w:rsidRDefault="00704BDF">
    <w:pPr>
      <w:pStyle w:val="Header"/>
    </w:pPr>
  </w:p>
  <w:p w14:paraId="012FB765" w14:textId="77777777" w:rsidR="00704BDF" w:rsidRDefault="00704BD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F97BE3" wp14:editId="4E125EC6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7CD4"/>
    <w:rsid w:val="000117CB"/>
    <w:rsid w:val="0003148D"/>
    <w:rsid w:val="000429F8"/>
    <w:rsid w:val="0004768C"/>
    <w:rsid w:val="00062A9A"/>
    <w:rsid w:val="000668FA"/>
    <w:rsid w:val="00080E6E"/>
    <w:rsid w:val="000923DB"/>
    <w:rsid w:val="000A03B2"/>
    <w:rsid w:val="000A4ADF"/>
    <w:rsid w:val="000A518F"/>
    <w:rsid w:val="000D34BE"/>
    <w:rsid w:val="000D6997"/>
    <w:rsid w:val="000D6AA6"/>
    <w:rsid w:val="000E36F1"/>
    <w:rsid w:val="000E3A73"/>
    <w:rsid w:val="000E414A"/>
    <w:rsid w:val="0012242B"/>
    <w:rsid w:val="0013121F"/>
    <w:rsid w:val="00134DE4"/>
    <w:rsid w:val="00150E59"/>
    <w:rsid w:val="00184AD6"/>
    <w:rsid w:val="001B38D4"/>
    <w:rsid w:val="001B65C1"/>
    <w:rsid w:val="001B7D20"/>
    <w:rsid w:val="001C684B"/>
    <w:rsid w:val="001D53FC"/>
    <w:rsid w:val="001F2EC7"/>
    <w:rsid w:val="00206484"/>
    <w:rsid w:val="002065DB"/>
    <w:rsid w:val="002107A3"/>
    <w:rsid w:val="00210D0C"/>
    <w:rsid w:val="00215557"/>
    <w:rsid w:val="0024295E"/>
    <w:rsid w:val="00242DE1"/>
    <w:rsid w:val="002447EF"/>
    <w:rsid w:val="00251550"/>
    <w:rsid w:val="0027221A"/>
    <w:rsid w:val="00275B61"/>
    <w:rsid w:val="002B601A"/>
    <w:rsid w:val="002D1F12"/>
    <w:rsid w:val="002D48C9"/>
    <w:rsid w:val="002D4A65"/>
    <w:rsid w:val="002F7219"/>
    <w:rsid w:val="002F76E3"/>
    <w:rsid w:val="002F7B4A"/>
    <w:rsid w:val="003009B7"/>
    <w:rsid w:val="0030469C"/>
    <w:rsid w:val="00342FA6"/>
    <w:rsid w:val="00371B1C"/>
    <w:rsid w:val="003723D4"/>
    <w:rsid w:val="003A7D1C"/>
    <w:rsid w:val="003B3CF4"/>
    <w:rsid w:val="003C5575"/>
    <w:rsid w:val="003C5E54"/>
    <w:rsid w:val="003E63F4"/>
    <w:rsid w:val="00440142"/>
    <w:rsid w:val="00440ECA"/>
    <w:rsid w:val="0046164A"/>
    <w:rsid w:val="00462DCD"/>
    <w:rsid w:val="00464230"/>
    <w:rsid w:val="00466267"/>
    <w:rsid w:val="0047384A"/>
    <w:rsid w:val="00475EC1"/>
    <w:rsid w:val="00484502"/>
    <w:rsid w:val="004D1162"/>
    <w:rsid w:val="004D4B5D"/>
    <w:rsid w:val="004D5E1D"/>
    <w:rsid w:val="004D7055"/>
    <w:rsid w:val="004D7B0F"/>
    <w:rsid w:val="004E4DD6"/>
    <w:rsid w:val="004F5E36"/>
    <w:rsid w:val="00506E67"/>
    <w:rsid w:val="005119A5"/>
    <w:rsid w:val="005278B7"/>
    <w:rsid w:val="005346C8"/>
    <w:rsid w:val="005410B8"/>
    <w:rsid w:val="00545DAF"/>
    <w:rsid w:val="005849EB"/>
    <w:rsid w:val="005863CD"/>
    <w:rsid w:val="00594E9F"/>
    <w:rsid w:val="005B48F9"/>
    <w:rsid w:val="005B61E6"/>
    <w:rsid w:val="005B6FB6"/>
    <w:rsid w:val="005C77E1"/>
    <w:rsid w:val="005D4FC6"/>
    <w:rsid w:val="005D6A2F"/>
    <w:rsid w:val="005E1A82"/>
    <w:rsid w:val="005F0A28"/>
    <w:rsid w:val="005F0E5E"/>
    <w:rsid w:val="00607721"/>
    <w:rsid w:val="00620DEE"/>
    <w:rsid w:val="0062439B"/>
    <w:rsid w:val="00625639"/>
    <w:rsid w:val="0064184D"/>
    <w:rsid w:val="00660E3E"/>
    <w:rsid w:val="00662E74"/>
    <w:rsid w:val="006735A5"/>
    <w:rsid w:val="006A58D2"/>
    <w:rsid w:val="006C5579"/>
    <w:rsid w:val="006C5B0B"/>
    <w:rsid w:val="006D060E"/>
    <w:rsid w:val="006E4D70"/>
    <w:rsid w:val="00704BDF"/>
    <w:rsid w:val="00736B13"/>
    <w:rsid w:val="007447F3"/>
    <w:rsid w:val="007523C3"/>
    <w:rsid w:val="007661C8"/>
    <w:rsid w:val="007921A4"/>
    <w:rsid w:val="007D52CD"/>
    <w:rsid w:val="007F0B23"/>
    <w:rsid w:val="00807B35"/>
    <w:rsid w:val="00813288"/>
    <w:rsid w:val="008168FC"/>
    <w:rsid w:val="008479A2"/>
    <w:rsid w:val="00870CE2"/>
    <w:rsid w:val="008713CE"/>
    <w:rsid w:val="00872D68"/>
    <w:rsid w:val="00875E67"/>
    <w:rsid w:val="0087637F"/>
    <w:rsid w:val="0088623A"/>
    <w:rsid w:val="0089479B"/>
    <w:rsid w:val="008A1512"/>
    <w:rsid w:val="008D0BEB"/>
    <w:rsid w:val="008E566E"/>
    <w:rsid w:val="00901EB6"/>
    <w:rsid w:val="00905A1C"/>
    <w:rsid w:val="009450CE"/>
    <w:rsid w:val="0095164B"/>
    <w:rsid w:val="009642B6"/>
    <w:rsid w:val="00970BCD"/>
    <w:rsid w:val="009833D8"/>
    <w:rsid w:val="0098617B"/>
    <w:rsid w:val="00996483"/>
    <w:rsid w:val="0099674A"/>
    <w:rsid w:val="009C3E36"/>
    <w:rsid w:val="009C6AB9"/>
    <w:rsid w:val="009D6C23"/>
    <w:rsid w:val="009E788A"/>
    <w:rsid w:val="00A1763D"/>
    <w:rsid w:val="00A17CEC"/>
    <w:rsid w:val="00A2391C"/>
    <w:rsid w:val="00A27EF0"/>
    <w:rsid w:val="00A47317"/>
    <w:rsid w:val="00A613E7"/>
    <w:rsid w:val="00A7233E"/>
    <w:rsid w:val="00A76EFC"/>
    <w:rsid w:val="00A9626B"/>
    <w:rsid w:val="00A97F29"/>
    <w:rsid w:val="00AA78E0"/>
    <w:rsid w:val="00AB0964"/>
    <w:rsid w:val="00AE377D"/>
    <w:rsid w:val="00B01C94"/>
    <w:rsid w:val="00B0525E"/>
    <w:rsid w:val="00B56E1D"/>
    <w:rsid w:val="00B609D6"/>
    <w:rsid w:val="00B61DBF"/>
    <w:rsid w:val="00BB6D6D"/>
    <w:rsid w:val="00BC30C9"/>
    <w:rsid w:val="00BD7A56"/>
    <w:rsid w:val="00BE3E58"/>
    <w:rsid w:val="00C01616"/>
    <w:rsid w:val="00C0162B"/>
    <w:rsid w:val="00C02A9F"/>
    <w:rsid w:val="00C11A9C"/>
    <w:rsid w:val="00C23B8E"/>
    <w:rsid w:val="00C32A3C"/>
    <w:rsid w:val="00C345B1"/>
    <w:rsid w:val="00C40142"/>
    <w:rsid w:val="00C52CC6"/>
    <w:rsid w:val="00C57182"/>
    <w:rsid w:val="00C64C0A"/>
    <w:rsid w:val="00C655FD"/>
    <w:rsid w:val="00C70AF1"/>
    <w:rsid w:val="00C85106"/>
    <w:rsid w:val="00C867B1"/>
    <w:rsid w:val="00C94434"/>
    <w:rsid w:val="00CA1C95"/>
    <w:rsid w:val="00CA3FC1"/>
    <w:rsid w:val="00CA5A9C"/>
    <w:rsid w:val="00CB1D32"/>
    <w:rsid w:val="00CD3158"/>
    <w:rsid w:val="00CD58F8"/>
    <w:rsid w:val="00CD5FE2"/>
    <w:rsid w:val="00CE7136"/>
    <w:rsid w:val="00D00FEA"/>
    <w:rsid w:val="00D02865"/>
    <w:rsid w:val="00D02B4C"/>
    <w:rsid w:val="00D359DE"/>
    <w:rsid w:val="00D3713C"/>
    <w:rsid w:val="00D4688E"/>
    <w:rsid w:val="00D669D7"/>
    <w:rsid w:val="00D84576"/>
    <w:rsid w:val="00DE0019"/>
    <w:rsid w:val="00DE264A"/>
    <w:rsid w:val="00E041E7"/>
    <w:rsid w:val="00E105D3"/>
    <w:rsid w:val="00E22B45"/>
    <w:rsid w:val="00E23CA1"/>
    <w:rsid w:val="00E409A8"/>
    <w:rsid w:val="00E56ED0"/>
    <w:rsid w:val="00E618D0"/>
    <w:rsid w:val="00E6255E"/>
    <w:rsid w:val="00E7209D"/>
    <w:rsid w:val="00EA50E1"/>
    <w:rsid w:val="00EB509A"/>
    <w:rsid w:val="00EE0131"/>
    <w:rsid w:val="00F0751C"/>
    <w:rsid w:val="00F1013D"/>
    <w:rsid w:val="00F14146"/>
    <w:rsid w:val="00F15BB0"/>
    <w:rsid w:val="00F17FBD"/>
    <w:rsid w:val="00F30C64"/>
    <w:rsid w:val="00F33972"/>
    <w:rsid w:val="00F44847"/>
    <w:rsid w:val="00F62A8B"/>
    <w:rsid w:val="00F77B4B"/>
    <w:rsid w:val="00F9165E"/>
    <w:rsid w:val="00F9169F"/>
    <w:rsid w:val="00F96575"/>
    <w:rsid w:val="00FB4425"/>
    <w:rsid w:val="00FB730C"/>
    <w:rsid w:val="00FC2695"/>
    <w:rsid w:val="00FC3E03"/>
    <w:rsid w:val="00FD03F5"/>
    <w:rsid w:val="00FE6A2D"/>
    <w:rsid w:val="00FF1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B370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2107A3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B0736-B433-4B0A-AFC7-44014C4DD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3</Words>
  <Characters>4694</Characters>
  <Application>Microsoft Office Word</Application>
  <DocSecurity>0</DocSecurity>
  <Lines>39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hn McGinty</cp:lastModifiedBy>
  <cp:revision>21</cp:revision>
  <cp:lastPrinted>2015-05-12T18:31:00Z</cp:lastPrinted>
  <dcterms:created xsi:type="dcterms:W3CDTF">2019-02-21T16:54:00Z</dcterms:created>
  <dcterms:modified xsi:type="dcterms:W3CDTF">2019-02-22T14:48:00Z</dcterms:modified>
</cp:coreProperties>
</file>